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1FF609A9" w:rsidR="00173A24" w:rsidRDefault="0062244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21AA934A" w:rsidR="00173A24" w:rsidRDefault="0062244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20" w14:textId="417E0F1F" w:rsidR="00173A24" w:rsidRDefault="0062244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div tag is used to make is to mention a few separate/different classes. Those classes are underneath it as a one function. Example = &lt;div class = “header”&gt;</w:t>
      </w: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65B0EB0A" w:rsidR="00173A24" w:rsidRPr="007D33DF" w:rsidRDefault="007D33DF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>Relative positioning positions a certain component without changing the placements of other components while absolute positioning changes the layout of other components.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0" w14:textId="392D5022" w:rsidR="00173A24" w:rsidRDefault="007D33D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pacity in CSS is the degree of transparency of a certain element or component.</w:t>
      </w:r>
    </w:p>
    <w:p w14:paraId="03EF87FB" w14:textId="77777777" w:rsidR="007D33DF" w:rsidRDefault="007D33D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59FDDB6B" w:rsidR="00173A24" w:rsidRDefault="0062244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he programming language used in React Native Framework is </w:t>
      </w:r>
      <w:r w:rsidR="007D33DF">
        <w:rPr>
          <w:rFonts w:ascii="Muli" w:eastAsia="Muli" w:hAnsi="Muli" w:cs="Muli"/>
          <w:sz w:val="24"/>
          <w:szCs w:val="24"/>
        </w:rPr>
        <w:t>JSX</w:t>
      </w:r>
      <w:r>
        <w:rPr>
          <w:rFonts w:ascii="Muli" w:eastAsia="Muli" w:hAnsi="Muli" w:cs="Muli"/>
          <w:sz w:val="24"/>
          <w:szCs w:val="24"/>
        </w:rPr>
        <w:t>.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67BBFD62" w:rsidR="00173A24" w:rsidRPr="0062244D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14:paraId="0000003E" w14:textId="31F4754A" w:rsidR="00173A24" w:rsidRDefault="0062244D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Snack.expo</w:t>
      </w:r>
      <w:proofErr w:type="spellEnd"/>
    </w:p>
    <w:p w14:paraId="0A4465D0" w14:textId="77777777" w:rsidR="0062244D" w:rsidRDefault="0062244D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8" w14:textId="08540606" w:rsidR="00173A24" w:rsidRDefault="0062244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nstall the Expo app in your </w:t>
      </w:r>
      <w:proofErr w:type="gramStart"/>
      <w:r>
        <w:rPr>
          <w:rFonts w:ascii="Muli" w:eastAsia="Muli" w:hAnsi="Muli" w:cs="Muli"/>
          <w:sz w:val="24"/>
          <w:szCs w:val="24"/>
        </w:rPr>
        <w:t>mobile .</w:t>
      </w:r>
      <w:proofErr w:type="gramEnd"/>
      <w:r>
        <w:rPr>
          <w:rFonts w:ascii="Muli" w:eastAsia="Muli" w:hAnsi="Muli" w:cs="Muli"/>
          <w:sz w:val="24"/>
          <w:szCs w:val="24"/>
        </w:rPr>
        <w:t xml:space="preserve"> click on scan QR </w:t>
      </w:r>
      <w:proofErr w:type="gramStart"/>
      <w:r>
        <w:rPr>
          <w:rFonts w:ascii="Muli" w:eastAsia="Muli" w:hAnsi="Muli" w:cs="Muli"/>
          <w:sz w:val="24"/>
          <w:szCs w:val="24"/>
        </w:rPr>
        <w:t>code .</w:t>
      </w:r>
      <w:proofErr w:type="gramEnd"/>
      <w:r>
        <w:rPr>
          <w:rFonts w:ascii="Muli" w:eastAsia="Muli" w:hAnsi="Muli" w:cs="Muli"/>
          <w:sz w:val="24"/>
          <w:szCs w:val="24"/>
        </w:rPr>
        <w:t xml:space="preserve"> On your device in the snack </w:t>
      </w:r>
      <w:proofErr w:type="gramStart"/>
      <w:r>
        <w:rPr>
          <w:rFonts w:ascii="Muli" w:eastAsia="Muli" w:hAnsi="Muli" w:cs="Muli"/>
          <w:sz w:val="24"/>
          <w:szCs w:val="24"/>
        </w:rPr>
        <w:t>site ,</w:t>
      </w:r>
      <w:proofErr w:type="gramEnd"/>
      <w:r>
        <w:rPr>
          <w:rFonts w:ascii="Muli" w:eastAsia="Muli" w:hAnsi="Muli" w:cs="Muli"/>
          <w:sz w:val="24"/>
          <w:szCs w:val="24"/>
        </w:rPr>
        <w:t xml:space="preserve"> click on My device and then scan the code from your mobile cam. </w:t>
      </w:r>
    </w:p>
    <w:p w14:paraId="65D2A783" w14:textId="77777777" w:rsidR="0062244D" w:rsidRDefault="0062244D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1" w14:textId="67A01567" w:rsidR="00173A24" w:rsidRDefault="0062244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he render function is used to display the </w:t>
      </w:r>
      <w:proofErr w:type="gramStart"/>
      <w:r>
        <w:rPr>
          <w:rFonts w:ascii="Muli" w:eastAsia="Muli" w:hAnsi="Muli" w:cs="Muli"/>
          <w:sz w:val="24"/>
          <w:szCs w:val="24"/>
        </w:rPr>
        <w:t>output ,</w:t>
      </w:r>
      <w:proofErr w:type="gramEnd"/>
      <w:r>
        <w:rPr>
          <w:rFonts w:ascii="Muli" w:eastAsia="Muli" w:hAnsi="Muli" w:cs="Muli"/>
          <w:sz w:val="24"/>
          <w:szCs w:val="24"/>
        </w:rPr>
        <w:t xml:space="preserve"> to work the components.</w:t>
      </w:r>
    </w:p>
    <w:p w14:paraId="7E22617F" w14:textId="77777777" w:rsidR="0062244D" w:rsidRDefault="0062244D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9" w14:textId="46F9910F" w:rsidR="00173A24" w:rsidRDefault="0062244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return function is to replay / return back the components in the output and code.</w:t>
      </w: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60" w14:textId="6F3ED3B3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84C5F67" w14:textId="21FFCB16" w:rsidR="0062244D" w:rsidRDefault="0062244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he </w:t>
      </w:r>
      <w:proofErr w:type="gramStart"/>
      <w:r>
        <w:rPr>
          <w:rFonts w:ascii="Muli" w:eastAsia="Muli" w:hAnsi="Muli" w:cs="Muli"/>
          <w:sz w:val="24"/>
          <w:szCs w:val="24"/>
        </w:rPr>
        <w:t>display :</w:t>
      </w:r>
      <w:proofErr w:type="gramEnd"/>
      <w:r>
        <w:rPr>
          <w:rFonts w:ascii="Muli" w:eastAsia="Muli" w:hAnsi="Muli" w:cs="Muli"/>
          <w:sz w:val="24"/>
          <w:szCs w:val="24"/>
        </w:rPr>
        <w:t xml:space="preserve"> “My first app” and the “Press Me” button.</w:t>
      </w:r>
    </w:p>
    <w:sectPr w:rsidR="0062244D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62244D"/>
    <w:rsid w:val="007D33DF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84</Words>
  <Characters>162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dolly mehra</cp:lastModifiedBy>
  <cp:revision>2</cp:revision>
  <dcterms:created xsi:type="dcterms:W3CDTF">2021-06-17T15:43:00Z</dcterms:created>
  <dcterms:modified xsi:type="dcterms:W3CDTF">2021-06-17T15:43:00Z</dcterms:modified>
</cp:coreProperties>
</file>